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2837"/>
        <w:gridCol w:w="850"/>
        <w:gridCol w:w="1475"/>
        <w:gridCol w:w="84"/>
        <w:gridCol w:w="993"/>
        <w:gridCol w:w="436"/>
        <w:gridCol w:w="1400"/>
      </w:tblGrid>
      <w:tr w:rsidR="00C77873" w:rsidRPr="00EA7752" w14:paraId="31F811BA" w14:textId="77777777" w:rsidTr="00926BDC">
        <w:tc>
          <w:tcPr>
            <w:tcW w:w="8228" w:type="dxa"/>
            <w:gridSpan w:val="7"/>
            <w:shd w:val="solid" w:color="auto" w:fill="auto"/>
          </w:tcPr>
          <w:p w14:paraId="700E5C18" w14:textId="3A033B40" w:rsidR="00004CD4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Session Facilitation</w:t>
            </w:r>
          </w:p>
          <w:p w14:paraId="2D3C0CF8" w14:textId="0481047F" w:rsidR="00C77873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[</w:t>
            </w:r>
            <w:r w:rsidR="008B7051">
              <w:rPr>
                <w:rFonts w:ascii="Arial" w:hAnsi="Arial" w:cs="Arial"/>
                <w:b/>
                <w:bCs/>
                <w:sz w:val="32"/>
                <w:szCs w:val="36"/>
              </w:rPr>
              <w:t>PE</w:t>
            </w:r>
            <w:r w:rsidR="00C77873" w:rsidRPr="00284023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Session</w:t>
            </w: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]</w:t>
            </w:r>
          </w:p>
        </w:tc>
        <w:tc>
          <w:tcPr>
            <w:tcW w:w="1400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017DEF18" w:rsidR="00C77873" w:rsidRPr="00284023" w:rsidRDefault="00247ED4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B</w:t>
            </w:r>
            <w:r w:rsidR="004B7587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>
              <w:rPr>
                <w:rFonts w:ascii="Arial" w:hAnsi="Arial" w:cs="Arial"/>
                <w:b/>
                <w:bCs/>
                <w:sz w:val="44"/>
                <w:szCs w:val="48"/>
              </w:rPr>
              <w:t>I</w:t>
            </w:r>
            <w:r w:rsidR="008B7051">
              <w:rPr>
                <w:rFonts w:ascii="Arial" w:hAnsi="Arial" w:cs="Arial"/>
                <w:b/>
                <w:bCs/>
                <w:sz w:val="44"/>
                <w:szCs w:val="48"/>
              </w:rPr>
              <w:t>I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8"/>
          </w:tcPr>
          <w:p w14:paraId="74EC10FA" w14:textId="0BE6F27A" w:rsidR="00004CD4" w:rsidRPr="00284023" w:rsidRDefault="00004CD4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Session Information</w:t>
            </w:r>
          </w:p>
        </w:tc>
      </w:tr>
      <w:tr w:rsidR="00284023" w:rsidRPr="00EA7752" w14:paraId="67ECAB32" w14:textId="77777777" w:rsidTr="0069787B">
        <w:tc>
          <w:tcPr>
            <w:tcW w:w="1553" w:type="dxa"/>
            <w:tcBorders>
              <w:bottom w:val="single" w:sz="4" w:space="0" w:color="auto"/>
              <w:right w:val="nil"/>
            </w:tcBorders>
          </w:tcPr>
          <w:p w14:paraId="2A191131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ate:</w:t>
            </w:r>
          </w:p>
          <w:p w14:paraId="5AAFD696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541761DA" w14:textId="0E4DD34D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79AF0200" w14:textId="161AFC15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Time:</w:t>
            </w:r>
          </w:p>
        </w:tc>
        <w:tc>
          <w:tcPr>
            <w:tcW w:w="2913" w:type="dxa"/>
            <w:gridSpan w:val="4"/>
            <w:tcBorders>
              <w:left w:val="nil"/>
              <w:bottom w:val="single" w:sz="4" w:space="0" w:color="auto"/>
            </w:tcBorders>
          </w:tcPr>
          <w:p w14:paraId="2011DA33" w14:textId="5B32B650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EA7752" w14:paraId="5CC41B35" w14:textId="77777777" w:rsidTr="0069787B">
        <w:tc>
          <w:tcPr>
            <w:tcW w:w="1553" w:type="dxa"/>
            <w:tcBorders>
              <w:right w:val="nil"/>
            </w:tcBorders>
          </w:tcPr>
          <w:p w14:paraId="43296D53" w14:textId="77777777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Facility:</w:t>
            </w:r>
          </w:p>
          <w:p w14:paraId="65824C64" w14:textId="77777777" w:rsidR="00284023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</w:p>
          <w:p w14:paraId="06DCE504" w14:textId="26C81960" w:rsidR="003622E9" w:rsidRPr="003622E9" w:rsidRDefault="003622E9" w:rsidP="007E616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8075" w:type="dxa"/>
            <w:gridSpan w:val="7"/>
            <w:tcBorders>
              <w:left w:val="nil"/>
            </w:tcBorders>
          </w:tcPr>
          <w:p w14:paraId="4172661C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5B117C" w:rsidRPr="00EA7752" w14:paraId="2372F63B" w14:textId="77777777" w:rsidTr="0069787B">
        <w:tc>
          <w:tcPr>
            <w:tcW w:w="1553" w:type="dxa"/>
            <w:tcBorders>
              <w:right w:val="nil"/>
            </w:tcBorders>
          </w:tcPr>
          <w:p w14:paraId="02BA3AFF" w14:textId="77777777" w:rsidR="005B117C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Session Number and </w:t>
            </w:r>
            <w:r w:rsidRPr="003622E9">
              <w:rPr>
                <w:rFonts w:ascii="Arial" w:hAnsi="Arial" w:cs="Arial"/>
                <w:sz w:val="18"/>
                <w:szCs w:val="20"/>
              </w:rPr>
              <w:t>Topic:</w:t>
            </w:r>
          </w:p>
          <w:p w14:paraId="3BF3479B" w14:textId="52B99455" w:rsidR="005B117C" w:rsidRPr="003622E9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</w:tcBorders>
          </w:tcPr>
          <w:p w14:paraId="7F0ED8C6" w14:textId="77777777" w:rsidR="005B117C" w:rsidRPr="003622E9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552" w:type="dxa"/>
            <w:gridSpan w:val="3"/>
            <w:tcBorders>
              <w:right w:val="nil"/>
            </w:tcBorders>
          </w:tcPr>
          <w:p w14:paraId="779F3177" w14:textId="24456209" w:rsidR="005B117C" w:rsidRPr="003622E9" w:rsidRDefault="005B117C" w:rsidP="005B117C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umber of Participants:</w:t>
            </w:r>
          </w:p>
        </w:tc>
        <w:tc>
          <w:tcPr>
            <w:tcW w:w="1836" w:type="dxa"/>
            <w:gridSpan w:val="2"/>
            <w:tcBorders>
              <w:left w:val="nil"/>
            </w:tcBorders>
          </w:tcPr>
          <w:p w14:paraId="19E28E1F" w14:textId="77777777" w:rsidR="005B117C" w:rsidRPr="003622E9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03DE8287" w14:textId="59F10351" w:rsidTr="0069787B">
        <w:tc>
          <w:tcPr>
            <w:tcW w:w="9628" w:type="dxa"/>
            <w:gridSpan w:val="8"/>
          </w:tcPr>
          <w:p w14:paraId="0E1927AD" w14:textId="6085B091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Facilitator Information</w:t>
            </w:r>
          </w:p>
        </w:tc>
      </w:tr>
      <w:tr w:rsidR="00284023" w:rsidRPr="00EA7752" w14:paraId="363DAF7B" w14:textId="77777777" w:rsidTr="0069787B">
        <w:tc>
          <w:tcPr>
            <w:tcW w:w="1553" w:type="dxa"/>
            <w:tcBorders>
              <w:right w:val="nil"/>
            </w:tcBorders>
          </w:tcPr>
          <w:p w14:paraId="50A7CC85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525DEAE7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0A481DF2" w14:textId="253A8DC8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1AFE9DC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34F7CFBC" w14:textId="505DFC5B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: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BB19214" w14:textId="6A7B65D5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1D4F52A5" w14:textId="77777777" w:rsidTr="0069787B">
        <w:tc>
          <w:tcPr>
            <w:tcW w:w="9628" w:type="dxa"/>
            <w:gridSpan w:val="8"/>
          </w:tcPr>
          <w:p w14:paraId="074C8322" w14:textId="0D43F710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Evaluator Information</w:t>
            </w:r>
          </w:p>
        </w:tc>
      </w:tr>
      <w:tr w:rsidR="00284023" w:rsidRPr="00EA7752" w14:paraId="302C69A1" w14:textId="77777777" w:rsidTr="0069787B">
        <w:tc>
          <w:tcPr>
            <w:tcW w:w="1553" w:type="dxa"/>
            <w:tcBorders>
              <w:right w:val="nil"/>
            </w:tcBorders>
          </w:tcPr>
          <w:p w14:paraId="02EDE93F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1D436827" w14:textId="77777777" w:rsidR="00284023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  <w:p w14:paraId="19EF507D" w14:textId="3DFF6507" w:rsidR="003622E9" w:rsidRPr="003622E9" w:rsidRDefault="003622E9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0CEF8F00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5D4DA055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60CB29A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1B8EDD99" w14:textId="0926BB40" w:rsidR="00EA7752" w:rsidRDefault="00EA7752"/>
    <w:tbl>
      <w:tblPr>
        <w:tblStyle w:val="1"/>
        <w:tblW w:w="9639" w:type="dxa"/>
        <w:tblLayout w:type="fixed"/>
        <w:tblLook w:val="04A0" w:firstRow="1" w:lastRow="0" w:firstColumn="1" w:lastColumn="0" w:noHBand="0" w:noVBand="1"/>
      </w:tblPr>
      <w:tblGrid>
        <w:gridCol w:w="1615"/>
        <w:gridCol w:w="6885"/>
        <w:gridCol w:w="1139"/>
      </w:tblGrid>
      <w:tr w:rsidR="00836D1C" w:rsidRPr="00836D1C" w14:paraId="3327B48D" w14:textId="77777777" w:rsidTr="00836D1C">
        <w:tc>
          <w:tcPr>
            <w:tcW w:w="9639" w:type="dxa"/>
            <w:gridSpan w:val="3"/>
            <w:tcBorders>
              <w:bottom w:val="single" w:sz="4" w:space="0" w:color="auto"/>
            </w:tcBorders>
            <w:shd w:val="pct12" w:color="auto" w:fill="auto"/>
          </w:tcPr>
          <w:p w14:paraId="78676F59" w14:textId="06E93C57" w:rsidR="00836D1C" w:rsidRPr="00836D1C" w:rsidRDefault="00836D1C" w:rsidP="00836D1C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836D1C">
              <w:rPr>
                <w:rFonts w:ascii="Arial" w:hAnsi="Arial" w:cs="Arial"/>
                <w:b/>
                <w:iCs/>
                <w:sz w:val="22"/>
              </w:rPr>
              <w:t>Standard Operating Procedure (SOP) of PE Session</w:t>
            </w:r>
          </w:p>
        </w:tc>
      </w:tr>
      <w:tr w:rsidR="00836D1C" w:rsidRPr="000A2F50" w14:paraId="7B802231" w14:textId="77777777" w:rsidTr="00836D1C">
        <w:tc>
          <w:tcPr>
            <w:tcW w:w="1615" w:type="dxa"/>
            <w:shd w:val="clear" w:color="auto" w:fill="auto"/>
            <w:vAlign w:val="center"/>
          </w:tcPr>
          <w:p w14:paraId="15464B95" w14:textId="77777777" w:rsidR="00836D1C" w:rsidRPr="00836D1C" w:rsidRDefault="00836D1C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836D1C">
              <w:rPr>
                <w:rFonts w:ascii="Arial Narrow" w:hAnsi="Arial Narrow" w:cs="Arial"/>
                <w:b/>
                <w:sz w:val="20"/>
                <w:szCs w:val="21"/>
              </w:rPr>
              <w:t>Facilitation Steps</w:t>
            </w:r>
          </w:p>
        </w:tc>
        <w:tc>
          <w:tcPr>
            <w:tcW w:w="6885" w:type="dxa"/>
            <w:shd w:val="clear" w:color="auto" w:fill="auto"/>
            <w:vAlign w:val="center"/>
          </w:tcPr>
          <w:p w14:paraId="44CE5C1C" w14:textId="77777777" w:rsidR="00836D1C" w:rsidRPr="00836D1C" w:rsidRDefault="00836D1C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836D1C">
              <w:rPr>
                <w:rFonts w:ascii="Arial Narrow" w:hAnsi="Arial Narrow" w:cs="Arial"/>
                <w:b/>
                <w:sz w:val="20"/>
                <w:szCs w:val="21"/>
              </w:rPr>
              <w:t>Facilitator’s Actions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BB074DD" w14:textId="77777777" w:rsidR="00836D1C" w:rsidRPr="00836D1C" w:rsidRDefault="00836D1C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836D1C">
              <w:rPr>
                <w:rFonts w:ascii="Arial Narrow" w:hAnsi="Arial Narrow" w:cs="Arial"/>
                <w:b/>
                <w:sz w:val="20"/>
                <w:szCs w:val="21"/>
              </w:rPr>
              <w:t>Standard Time Allocation</w:t>
            </w:r>
          </w:p>
        </w:tc>
      </w:tr>
      <w:tr w:rsidR="00836D1C" w:rsidRPr="000A2F50" w14:paraId="1A69937A" w14:textId="77777777" w:rsidTr="00836D1C">
        <w:tc>
          <w:tcPr>
            <w:tcW w:w="1615" w:type="dxa"/>
          </w:tcPr>
          <w:p w14:paraId="7DAC9ED1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Check-in</w:t>
            </w:r>
          </w:p>
        </w:tc>
        <w:tc>
          <w:tcPr>
            <w:tcW w:w="6885" w:type="dxa"/>
          </w:tcPr>
          <w:p w14:paraId="6255C337" w14:textId="77777777" w:rsidR="00836D1C" w:rsidRPr="00836D1C" w:rsidRDefault="00836D1C" w:rsidP="00836D1C">
            <w:pPr>
              <w:pStyle w:val="ListParagraph"/>
              <w:numPr>
                <w:ilvl w:val="0"/>
                <w:numId w:val="8"/>
              </w:numPr>
              <w:snapToGrid w:val="0"/>
              <w:spacing w:afterLines="50" w:after="120"/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Give greetings and introductory remarks for icebreaking</w:t>
            </w:r>
          </w:p>
        </w:tc>
        <w:tc>
          <w:tcPr>
            <w:tcW w:w="1134" w:type="dxa"/>
            <w:vMerge w:val="restart"/>
            <w:vAlign w:val="center"/>
          </w:tcPr>
          <w:p w14:paraId="0F2F0899" w14:textId="77777777" w:rsidR="00836D1C" w:rsidRPr="00836D1C" w:rsidRDefault="00836D1C" w:rsidP="00821857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5 min</w:t>
            </w:r>
          </w:p>
        </w:tc>
      </w:tr>
      <w:tr w:rsidR="00836D1C" w:rsidRPr="000A2F50" w14:paraId="51572D3C" w14:textId="77777777" w:rsidTr="00836D1C">
        <w:tc>
          <w:tcPr>
            <w:tcW w:w="1615" w:type="dxa"/>
          </w:tcPr>
          <w:p w14:paraId="5F4B6425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Introduction</w:t>
            </w:r>
          </w:p>
        </w:tc>
        <w:tc>
          <w:tcPr>
            <w:tcW w:w="6885" w:type="dxa"/>
          </w:tcPr>
          <w:p w14:paraId="6A4DBB73" w14:textId="7777777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Briefly explain the topic of the day and what participants will learn about today</w:t>
            </w:r>
          </w:p>
        </w:tc>
        <w:tc>
          <w:tcPr>
            <w:tcW w:w="1134" w:type="dxa"/>
            <w:vMerge/>
            <w:vAlign w:val="center"/>
          </w:tcPr>
          <w:p w14:paraId="431D2D14" w14:textId="77777777" w:rsidR="00836D1C" w:rsidRPr="00836D1C" w:rsidRDefault="00836D1C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836D1C" w:rsidRPr="000A2F50" w14:paraId="3B470EF4" w14:textId="77777777" w:rsidTr="00836D1C">
        <w:tc>
          <w:tcPr>
            <w:tcW w:w="1615" w:type="dxa"/>
          </w:tcPr>
          <w:p w14:paraId="186F2FE4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Lecture</w:t>
            </w:r>
          </w:p>
        </w:tc>
        <w:tc>
          <w:tcPr>
            <w:tcW w:w="6885" w:type="dxa"/>
          </w:tcPr>
          <w:p w14:paraId="7C8CF02D" w14:textId="5E9C62B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Give a lecture on the topic based on presentation slides (</w:t>
            </w:r>
            <w:r w:rsidR="008F48FB">
              <w:rPr>
                <w:rFonts w:ascii="Arial Narrow" w:hAnsi="Arial Narrow"/>
                <w:sz w:val="20"/>
                <w:szCs w:val="21"/>
              </w:rPr>
              <w:t>ENTREPOSE</w:t>
            </w:r>
            <w:r w:rsidRPr="00836D1C">
              <w:rPr>
                <w:rFonts w:ascii="Arial Narrow" w:hAnsi="Arial Narrow"/>
                <w:sz w:val="20"/>
                <w:szCs w:val="21"/>
              </w:rPr>
              <w:t xml:space="preserve"> Series No. </w:t>
            </w:r>
            <w:r w:rsidR="008F48FB">
              <w:rPr>
                <w:rFonts w:ascii="Arial Narrow" w:hAnsi="Arial Narrow"/>
                <w:sz w:val="20"/>
                <w:szCs w:val="21"/>
              </w:rPr>
              <w:t>4</w:t>
            </w:r>
            <w:r w:rsidRPr="00836D1C">
              <w:rPr>
                <w:rFonts w:ascii="Arial Narrow" w:hAnsi="Arial Narrow"/>
                <w:sz w:val="20"/>
                <w:szCs w:val="21"/>
              </w:rPr>
              <w:t>: Psycho-Education Modules for Patients and Family Members)</w:t>
            </w:r>
          </w:p>
          <w:p w14:paraId="45E6F0F3" w14:textId="7777777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noProof/>
                <w:sz w:val="20"/>
                <w:szCs w:val="21"/>
              </w:rPr>
            </w:pPr>
            <w:r w:rsidRPr="00836D1C">
              <w:rPr>
                <w:rFonts w:ascii="Arial Narrow" w:hAnsi="Arial Narrow"/>
                <w:noProof/>
                <w:sz w:val="20"/>
                <w:szCs w:val="21"/>
              </w:rPr>
              <w:t>Allow participants to ask questions and encourage them to share their opinions</w:t>
            </w:r>
          </w:p>
        </w:tc>
        <w:tc>
          <w:tcPr>
            <w:tcW w:w="1134" w:type="dxa"/>
            <w:vAlign w:val="center"/>
          </w:tcPr>
          <w:p w14:paraId="47B664D5" w14:textId="77777777" w:rsidR="00836D1C" w:rsidRPr="00836D1C" w:rsidRDefault="00836D1C" w:rsidP="00821857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50 min</w:t>
            </w:r>
          </w:p>
        </w:tc>
      </w:tr>
      <w:tr w:rsidR="00836D1C" w:rsidRPr="000A2F50" w14:paraId="17722BDE" w14:textId="77777777" w:rsidTr="00836D1C">
        <w:tc>
          <w:tcPr>
            <w:tcW w:w="1615" w:type="dxa"/>
          </w:tcPr>
          <w:p w14:paraId="30157CBC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Summary</w:t>
            </w:r>
          </w:p>
        </w:tc>
        <w:tc>
          <w:tcPr>
            <w:tcW w:w="6885" w:type="dxa"/>
          </w:tcPr>
          <w:p w14:paraId="435F06D2" w14:textId="7777777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Summarize what participants have learned today</w:t>
            </w:r>
          </w:p>
        </w:tc>
        <w:tc>
          <w:tcPr>
            <w:tcW w:w="1134" w:type="dxa"/>
          </w:tcPr>
          <w:p w14:paraId="2F958DEB" w14:textId="77777777" w:rsidR="00836D1C" w:rsidRPr="00836D1C" w:rsidRDefault="00836D1C" w:rsidP="00821857">
            <w:pPr>
              <w:snapToGrid w:val="0"/>
              <w:spacing w:afterLines="50" w:after="12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836D1C">
              <w:rPr>
                <w:rFonts w:ascii="Arial Narrow" w:hAnsi="Arial Narrow"/>
                <w:noProof/>
                <w:sz w:val="20"/>
                <w:szCs w:val="21"/>
              </w:rPr>
              <w:t>5 min</w:t>
            </w:r>
          </w:p>
        </w:tc>
      </w:tr>
    </w:tbl>
    <w:p w14:paraId="788AA306" w14:textId="77777777" w:rsidR="00836D1C" w:rsidRDefault="00836D1C"/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1980"/>
        <w:gridCol w:w="3260"/>
        <w:gridCol w:w="1418"/>
        <w:gridCol w:w="2976"/>
      </w:tblGrid>
      <w:tr w:rsidR="0083665C" w:rsidRPr="000B01B0" w14:paraId="63F22002" w14:textId="48444FE6" w:rsidTr="008B7051">
        <w:trPr>
          <w:cantSplit/>
          <w:tblHeader/>
        </w:trPr>
        <w:tc>
          <w:tcPr>
            <w:tcW w:w="524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C84453" w14:textId="1BCE1FBA" w:rsidR="0083665C" w:rsidRPr="006F199F" w:rsidRDefault="00C77873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t>E</w:t>
            </w:r>
            <w:r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</w:tcPr>
          <w:p w14:paraId="58D1E70C" w14:textId="4B826CA1" w:rsidR="0083665C" w:rsidRPr="006F199F" w:rsidRDefault="006F199F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/>
                <w:b/>
                <w:iCs/>
                <w:sz w:val="22"/>
              </w:rPr>
              <w:t>Evaluation</w:t>
            </w:r>
            <w:r w:rsidR="007E6169">
              <w:rPr>
                <w:rFonts w:ascii="Arial" w:hAnsi="Arial" w:cs="Arial"/>
                <w:b/>
                <w:iCs/>
                <w:sz w:val="22"/>
              </w:rPr>
              <w:t>*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 xml:space="preserve"> </w:t>
            </w:r>
            <w:r w:rsidR="0083665C" w:rsidRPr="006F199F">
              <w:rPr>
                <w:rFonts w:ascii="Arial" w:hAnsi="Arial" w:cs="Arial" w:hint="eastAsia"/>
                <w:b/>
                <w:iCs/>
                <w:sz w:val="22"/>
              </w:rPr>
              <w:t>S</w:t>
            </w:r>
            <w:r w:rsidR="0083665C" w:rsidRPr="006F199F">
              <w:rPr>
                <w:rFonts w:ascii="Arial" w:hAnsi="Arial" w:cs="Arial"/>
                <w:b/>
                <w:iCs/>
                <w:sz w:val="22"/>
              </w:rPr>
              <w:t>core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pct12" w:color="auto" w:fill="auto"/>
          </w:tcPr>
          <w:p w14:paraId="46E44554" w14:textId="4B0C864C" w:rsidR="0083665C" w:rsidRPr="006F199F" w:rsidRDefault="0083665C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8B7051" w:rsidRPr="000A2F50" w14:paraId="7EBE2988" w14:textId="20E80A1A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7F7C824" w14:textId="38534470" w:rsidR="008B7051" w:rsidRPr="00434422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Psycho-Education Content</w:t>
            </w:r>
          </w:p>
        </w:tc>
      </w:tr>
      <w:tr w:rsidR="008B7051" w:rsidRPr="000A2F50" w14:paraId="278CFFEB" w14:textId="073E8906" w:rsidTr="008B7051">
        <w:trPr>
          <w:cantSplit/>
        </w:trPr>
        <w:tc>
          <w:tcPr>
            <w:tcW w:w="1980" w:type="dxa"/>
          </w:tcPr>
          <w:p w14:paraId="604C4782" w14:textId="36AC57E4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Accurate teaching</w:t>
            </w:r>
          </w:p>
        </w:tc>
        <w:tc>
          <w:tcPr>
            <w:tcW w:w="3260" w:type="dxa"/>
          </w:tcPr>
          <w:p w14:paraId="69601EDD" w14:textId="0CB48FDC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Give accurate information when lecturing and responding to questions that is based on the literature rather than a belief system</w:t>
            </w:r>
          </w:p>
        </w:tc>
        <w:tc>
          <w:tcPr>
            <w:tcW w:w="1418" w:type="dxa"/>
            <w:vAlign w:val="center"/>
          </w:tcPr>
          <w:p w14:paraId="07E6596A" w14:textId="59CB7C18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223C9E8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0D47DDAD" w14:textId="06EB661F" w:rsidTr="008B7051">
        <w:trPr>
          <w:cantSplit/>
        </w:trPr>
        <w:tc>
          <w:tcPr>
            <w:tcW w:w="1980" w:type="dxa"/>
          </w:tcPr>
          <w:p w14:paraId="6742A8F8" w14:textId="05FFB016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R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eferencing CBT sessions</w:t>
            </w:r>
          </w:p>
        </w:tc>
        <w:tc>
          <w:tcPr>
            <w:tcW w:w="3260" w:type="dxa"/>
          </w:tcPr>
          <w:p w14:paraId="035920B1" w14:textId="3D12E235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Reference related topics in CBT sessions</w:t>
            </w:r>
          </w:p>
        </w:tc>
        <w:tc>
          <w:tcPr>
            <w:tcW w:w="1418" w:type="dxa"/>
            <w:vAlign w:val="center"/>
          </w:tcPr>
          <w:p w14:paraId="5FFB37EC" w14:textId="185C274C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02CAD1C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5BC7B054" w14:textId="6A7E84C9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32985F3" w14:textId="20151B8F" w:rsidR="008B7051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364DFA">
              <w:rPr>
                <w:rFonts w:ascii="Arial" w:eastAsiaTheme="minorEastAsia" w:hAnsi="Arial" w:cs="Arial" w:hint="eastAsia"/>
                <w:b/>
                <w:noProof/>
              </w:rPr>
              <w:t>L</w:t>
            </w:r>
            <w:r w:rsidRPr="00364DFA">
              <w:rPr>
                <w:rFonts w:ascii="Arial" w:eastAsiaTheme="minorEastAsia" w:hAnsi="Arial" w:cs="Arial"/>
                <w:b/>
                <w:noProof/>
              </w:rPr>
              <w:t>ecture Style</w:t>
            </w:r>
          </w:p>
        </w:tc>
      </w:tr>
      <w:tr w:rsidR="008B7051" w:rsidRPr="000A2F50" w14:paraId="6B62A0F0" w14:textId="5D940C60" w:rsidTr="008B7051">
        <w:trPr>
          <w:cantSplit/>
        </w:trPr>
        <w:tc>
          <w:tcPr>
            <w:tcW w:w="1980" w:type="dxa"/>
          </w:tcPr>
          <w:p w14:paraId="16C47111" w14:textId="59D193EA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Interaction with patients and family members</w:t>
            </w:r>
          </w:p>
        </w:tc>
        <w:tc>
          <w:tcPr>
            <w:tcW w:w="3260" w:type="dxa"/>
          </w:tcPr>
          <w:p w14:paraId="093257E5" w14:textId="5824500C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E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ncourage both patients and family members to raise questions or opinions and make the session interactive (do not make it a one-way communication session)</w:t>
            </w:r>
          </w:p>
        </w:tc>
        <w:tc>
          <w:tcPr>
            <w:tcW w:w="1418" w:type="dxa"/>
            <w:vAlign w:val="center"/>
          </w:tcPr>
          <w:p w14:paraId="4F2A9E4D" w14:textId="5AF0BF30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A74AA95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51DD2542" w14:textId="394AD370" w:rsidTr="008B7051">
        <w:trPr>
          <w:cantSplit/>
        </w:trPr>
        <w:tc>
          <w:tcPr>
            <w:tcW w:w="1980" w:type="dxa"/>
          </w:tcPr>
          <w:p w14:paraId="41C51298" w14:textId="041FC69D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No confrontation</w:t>
            </w:r>
          </w:p>
        </w:tc>
        <w:tc>
          <w:tcPr>
            <w:tcW w:w="3260" w:type="dxa"/>
          </w:tcPr>
          <w:p w14:paraId="4067315A" w14:textId="521317E0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Avoid attacking, harsh, disrespectful, and mean-spirited responses; just take no notice of, or give mild non-supportive remarks on, participants’ inappropriate behavior/comments</w:t>
            </w:r>
          </w:p>
        </w:tc>
        <w:tc>
          <w:tcPr>
            <w:tcW w:w="1418" w:type="dxa"/>
            <w:vAlign w:val="center"/>
          </w:tcPr>
          <w:p w14:paraId="126BA706" w14:textId="117D4640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3968036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153DCA1C" w14:textId="7FEDC36E" w:rsidTr="008B7051">
        <w:trPr>
          <w:cantSplit/>
        </w:trPr>
        <w:tc>
          <w:tcPr>
            <w:tcW w:w="1980" w:type="dxa"/>
          </w:tcPr>
          <w:p w14:paraId="2BEB2D78" w14:textId="4187D7F9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lastRenderedPageBreak/>
              <w:t>No sarcasm</w:t>
            </w:r>
          </w:p>
        </w:tc>
        <w:tc>
          <w:tcPr>
            <w:tcW w:w="3260" w:type="dxa"/>
          </w:tcPr>
          <w:p w14:paraId="350829F1" w14:textId="13753F01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i/>
                <w:iCs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A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void being rude, biting or cutting to participants</w:t>
            </w:r>
          </w:p>
        </w:tc>
        <w:tc>
          <w:tcPr>
            <w:tcW w:w="1418" w:type="dxa"/>
            <w:vAlign w:val="center"/>
          </w:tcPr>
          <w:p w14:paraId="7D671528" w14:textId="32D48E6B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58909E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46403827" w14:textId="4B243775" w:rsidTr="008B7051">
        <w:trPr>
          <w:cantSplit/>
        </w:trPr>
        <w:tc>
          <w:tcPr>
            <w:tcW w:w="1980" w:type="dxa"/>
          </w:tcPr>
          <w:p w14:paraId="7E7F598D" w14:textId="13FED126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Limited interruption of participants’ talk</w:t>
            </w:r>
          </w:p>
        </w:tc>
        <w:tc>
          <w:tcPr>
            <w:tcW w:w="3260" w:type="dxa"/>
          </w:tcPr>
          <w:p w14:paraId="769B7E11" w14:textId="31AA52BB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Allow participants to complete a sentence and avoid talking over them—however, respectfully control a lengthy talk in a manner that does not demotivate the speaker</w:t>
            </w:r>
          </w:p>
        </w:tc>
        <w:tc>
          <w:tcPr>
            <w:tcW w:w="1418" w:type="dxa"/>
            <w:vAlign w:val="center"/>
          </w:tcPr>
          <w:p w14:paraId="7E5EDF2D" w14:textId="01CF9F20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443FC16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1A39CF34" w14:textId="2C8F3E5B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2DD05B1" w14:textId="61ABAFE5" w:rsidR="008B7051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E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lements of </w:t>
            </w:r>
            <w:r>
              <w:rPr>
                <w:rFonts w:ascii="Arial" w:eastAsiaTheme="minorEastAsia" w:hAnsi="Arial" w:cs="Arial"/>
                <w:b/>
                <w:noProof/>
              </w:rPr>
              <w:t>Psycho-Education Session</w:t>
            </w:r>
          </w:p>
        </w:tc>
      </w:tr>
      <w:tr w:rsidR="008B7051" w:rsidRPr="000A2F50" w14:paraId="5EBC4E0C" w14:textId="61A4E107" w:rsidTr="008B7051">
        <w:trPr>
          <w:cantSplit/>
        </w:trPr>
        <w:tc>
          <w:tcPr>
            <w:tcW w:w="1980" w:type="dxa"/>
          </w:tcPr>
          <w:p w14:paraId="36CEC5AC" w14:textId="47B3B64E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Use of presentation slides</w:t>
            </w:r>
          </w:p>
        </w:tc>
        <w:tc>
          <w:tcPr>
            <w:tcW w:w="3260" w:type="dxa"/>
          </w:tcPr>
          <w:p w14:paraId="358231C6" w14:textId="2FD36AE2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Use standardized presentation slides (</w:t>
            </w:r>
            <w:r w:rsidR="008F48FB">
              <w:rPr>
                <w:rFonts w:ascii="Arial Narrow" w:eastAsiaTheme="minorEastAsia" w:hAnsi="Arial Narrow"/>
                <w:noProof/>
                <w:sz w:val="20"/>
              </w:rPr>
              <w:t>ENTREPOSE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 xml:space="preserve"> Series No. </w:t>
            </w:r>
            <w:r w:rsidR="008F48FB">
              <w:rPr>
                <w:rFonts w:ascii="Arial Narrow" w:eastAsiaTheme="minorEastAsia" w:hAnsi="Arial Narrow"/>
                <w:noProof/>
                <w:sz w:val="20"/>
              </w:rPr>
              <w:t>4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: Psycho-Education Modules for Patients and Family Members)</w:t>
            </w:r>
          </w:p>
        </w:tc>
        <w:tc>
          <w:tcPr>
            <w:tcW w:w="1418" w:type="dxa"/>
            <w:vAlign w:val="center"/>
          </w:tcPr>
          <w:p w14:paraId="7B2F72E8" w14:textId="45E82D9A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DE47E3F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751C04D2" w14:textId="43CC4D8A" w:rsidTr="008B7051">
        <w:trPr>
          <w:cantSplit/>
        </w:trPr>
        <w:tc>
          <w:tcPr>
            <w:tcW w:w="1980" w:type="dxa"/>
          </w:tcPr>
          <w:p w14:paraId="790B0962" w14:textId="59A14726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Introduction of topic</w:t>
            </w:r>
          </w:p>
        </w:tc>
        <w:tc>
          <w:tcPr>
            <w:tcW w:w="3260" w:type="dxa"/>
          </w:tcPr>
          <w:p w14:paraId="3773EB70" w14:textId="1B336C00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E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xplain the topic and what participants will learn</w:t>
            </w:r>
          </w:p>
        </w:tc>
        <w:tc>
          <w:tcPr>
            <w:tcW w:w="1418" w:type="dxa"/>
            <w:vAlign w:val="center"/>
          </w:tcPr>
          <w:p w14:paraId="5CFF7F31" w14:textId="297D8844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ED54848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285343E7" w14:textId="7415FD57" w:rsidTr="008B7051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4EF1E406" w14:textId="1EC304C2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Presentation of content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30C59E36" w14:textId="3A9A4844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P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resent the slide content with the facilitator’s own words instead of just reading texts on the slide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B6617FA" w14:textId="12A441D5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7A14363C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73B334E8" w14:textId="7517E01D" w:rsidTr="008B7051">
        <w:trPr>
          <w:cantSplit/>
        </w:trPr>
        <w:tc>
          <w:tcPr>
            <w:tcW w:w="1980" w:type="dxa"/>
          </w:tcPr>
          <w:p w14:paraId="1D60B6EF" w14:textId="4BD31E9C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W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rap-up</w:t>
            </w:r>
          </w:p>
        </w:tc>
        <w:tc>
          <w:tcPr>
            <w:tcW w:w="3260" w:type="dxa"/>
          </w:tcPr>
          <w:p w14:paraId="70C293F6" w14:textId="7D4A3291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F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inish by summarizing what participants have learned</w:t>
            </w:r>
          </w:p>
        </w:tc>
        <w:tc>
          <w:tcPr>
            <w:tcW w:w="1418" w:type="dxa"/>
            <w:vAlign w:val="center"/>
          </w:tcPr>
          <w:p w14:paraId="3FC9600F" w14:textId="0129C275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460CA6C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2EF24841" w14:textId="77777777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22E10E67" w14:textId="5710C83A" w:rsidR="008B7051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T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ime Allocation</w:t>
            </w:r>
          </w:p>
        </w:tc>
      </w:tr>
      <w:tr w:rsidR="008B7051" w:rsidRPr="000A2F50" w14:paraId="42FB1EAB" w14:textId="56AD1981" w:rsidTr="008B7051">
        <w:trPr>
          <w:cantSplit/>
        </w:trPr>
        <w:tc>
          <w:tcPr>
            <w:tcW w:w="1980" w:type="dxa"/>
          </w:tcPr>
          <w:p w14:paraId="2DD7DBBA" w14:textId="40E735C7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Session duration</w:t>
            </w:r>
          </w:p>
        </w:tc>
        <w:tc>
          <w:tcPr>
            <w:tcW w:w="3260" w:type="dxa"/>
          </w:tcPr>
          <w:p w14:paraId="4D153E12" w14:textId="0106DCCD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S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pend 60 minutes and do not finish earlier</w:t>
            </w:r>
          </w:p>
        </w:tc>
        <w:tc>
          <w:tcPr>
            <w:tcW w:w="1418" w:type="dxa"/>
            <w:vAlign w:val="center"/>
          </w:tcPr>
          <w:p w14:paraId="546166C3" w14:textId="5DE4D6F1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3E0EBBE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5D82D23D" w14:textId="076DD87C" w:rsidR="00DB58EF" w:rsidRDefault="00DB58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B647B" w:rsidRPr="00DB647B" w14:paraId="12E58282" w14:textId="77777777" w:rsidTr="00DB647B">
        <w:tc>
          <w:tcPr>
            <w:tcW w:w="9628" w:type="dxa"/>
          </w:tcPr>
          <w:p w14:paraId="024C8DE5" w14:textId="2C350527" w:rsidR="00DB647B" w:rsidRPr="00DB647B" w:rsidRDefault="00DB647B" w:rsidP="00952CA2">
            <w:pPr>
              <w:rPr>
                <w:rFonts w:ascii="Arial Narrow" w:hAnsi="Arial Narrow"/>
                <w:i/>
                <w:iCs/>
              </w:rPr>
            </w:pPr>
            <w:r w:rsidRPr="00DB647B">
              <w:rPr>
                <w:rFonts w:ascii="Arial Narrow" w:hAnsi="Arial Narrow"/>
                <w:i/>
                <w:iCs/>
              </w:rPr>
              <w:t>Overall comments and suggestions to the facilitator:</w:t>
            </w:r>
          </w:p>
          <w:p w14:paraId="79406F3A" w14:textId="77777777" w:rsidR="00DB647B" w:rsidRDefault="00DB647B" w:rsidP="00952CA2"/>
          <w:p w14:paraId="3E42005A" w14:textId="40AEB1A4" w:rsidR="00DB647B" w:rsidRDefault="00DB647B" w:rsidP="00952CA2"/>
          <w:p w14:paraId="08E1C955" w14:textId="58F572CE" w:rsidR="00DB647B" w:rsidRDefault="00DB647B" w:rsidP="00952CA2"/>
          <w:p w14:paraId="5B423A20" w14:textId="16BCD00B" w:rsidR="00DB647B" w:rsidRDefault="00DB647B" w:rsidP="00952CA2"/>
          <w:p w14:paraId="6485F77B" w14:textId="02742073" w:rsidR="00DB647B" w:rsidRDefault="00DB647B" w:rsidP="00952CA2"/>
          <w:p w14:paraId="3C0D8B6F" w14:textId="6EAAE8E1" w:rsidR="00DB647B" w:rsidRDefault="00DB647B" w:rsidP="00952CA2"/>
          <w:p w14:paraId="2DB5027D" w14:textId="142D4DE7" w:rsidR="00DB647B" w:rsidRDefault="00DB647B" w:rsidP="00952CA2"/>
          <w:p w14:paraId="29125E40" w14:textId="40B69418" w:rsidR="00DB647B" w:rsidRDefault="00DB647B" w:rsidP="00952CA2"/>
          <w:p w14:paraId="375C2434" w14:textId="64E59D4E" w:rsidR="00DB647B" w:rsidRDefault="00DB647B" w:rsidP="00952CA2"/>
          <w:p w14:paraId="57D09EF0" w14:textId="796E42B6" w:rsidR="00DB647B" w:rsidRDefault="00DB647B" w:rsidP="00952CA2"/>
          <w:p w14:paraId="1602450B" w14:textId="701F7376" w:rsidR="00DB647B" w:rsidRDefault="00DB647B" w:rsidP="00952CA2"/>
          <w:p w14:paraId="019D661D" w14:textId="0E631DE9" w:rsidR="00DB647B" w:rsidRDefault="00DB647B" w:rsidP="00952CA2"/>
          <w:p w14:paraId="0B7F300B" w14:textId="2962BE0C" w:rsidR="00DB647B" w:rsidRDefault="00DB647B" w:rsidP="00952CA2"/>
          <w:p w14:paraId="4C219C5A" w14:textId="4077FD8D" w:rsidR="00DB647B" w:rsidRDefault="00DB647B" w:rsidP="00952CA2"/>
          <w:p w14:paraId="5646EC14" w14:textId="70D138CC" w:rsidR="00DB647B" w:rsidRDefault="00DB647B" w:rsidP="00952CA2"/>
          <w:p w14:paraId="257CDA47" w14:textId="41CEAC7C" w:rsidR="009B420B" w:rsidRDefault="009B420B" w:rsidP="00952CA2"/>
          <w:p w14:paraId="30BBF0F5" w14:textId="3517ADAA" w:rsidR="009B420B" w:rsidRDefault="009B420B" w:rsidP="00952CA2"/>
          <w:p w14:paraId="686E113F" w14:textId="61988A75" w:rsidR="009B420B" w:rsidRDefault="009B420B" w:rsidP="00952CA2"/>
          <w:p w14:paraId="34048BE9" w14:textId="77777777" w:rsidR="009B420B" w:rsidRDefault="009B420B" w:rsidP="00952CA2"/>
          <w:p w14:paraId="793BAFBC" w14:textId="01D1B59D" w:rsidR="00DB647B" w:rsidRDefault="00DB647B" w:rsidP="00952CA2"/>
          <w:p w14:paraId="6530F451" w14:textId="2219AEAE" w:rsidR="00DB647B" w:rsidRDefault="00DB647B" w:rsidP="00952CA2"/>
          <w:p w14:paraId="4E4F1F3A" w14:textId="4C6DE1FD" w:rsidR="00DB647B" w:rsidRDefault="00DB647B" w:rsidP="00952CA2"/>
          <w:p w14:paraId="2E8392A9" w14:textId="089E1884" w:rsidR="00DB647B" w:rsidRDefault="00DB647B" w:rsidP="00952CA2"/>
          <w:p w14:paraId="341F3F7E" w14:textId="2DD39FD0" w:rsidR="00DB647B" w:rsidRDefault="00DB647B" w:rsidP="00952CA2"/>
          <w:p w14:paraId="2AA6BCA4" w14:textId="77777777" w:rsidR="00DB647B" w:rsidRDefault="00DB647B" w:rsidP="00952CA2"/>
          <w:p w14:paraId="0EC767CB" w14:textId="37F7F36A" w:rsidR="00DB647B" w:rsidRPr="00DB647B" w:rsidRDefault="00DB647B" w:rsidP="00952CA2"/>
        </w:tc>
      </w:tr>
    </w:tbl>
    <w:p w14:paraId="735830D3" w14:textId="19560D0F" w:rsidR="00DB647B" w:rsidRDefault="00DB647B"/>
    <w:p w14:paraId="2532D05D" w14:textId="77777777" w:rsidR="007C69FE" w:rsidRDefault="007C69FE">
      <w:pPr>
        <w:rPr>
          <w:rFonts w:ascii="Arial Narrow" w:hAnsi="Arial Narrow"/>
          <w:i/>
          <w:iCs/>
        </w:rPr>
      </w:pPr>
    </w:p>
    <w:p w14:paraId="535F6100" w14:textId="77777777" w:rsidR="007C69FE" w:rsidRDefault="007C69FE">
      <w:pPr>
        <w:rPr>
          <w:rFonts w:ascii="Arial Narrow" w:hAnsi="Arial Narrow"/>
          <w:i/>
          <w:iCs/>
        </w:rPr>
      </w:pPr>
    </w:p>
    <w:p w14:paraId="7AE930AA" w14:textId="66EB6D69" w:rsidR="007C69FE" w:rsidRPr="009B420B" w:rsidRDefault="007C69FE">
      <w:pPr>
        <w:rPr>
          <w:rFonts w:ascii="Arial Narrow" w:hAnsi="Arial Narrow"/>
          <w:i/>
          <w:iCs/>
        </w:rPr>
      </w:pPr>
      <w:r w:rsidRPr="007C69FE">
        <w:rPr>
          <w:rFonts w:ascii="Arial Narrow" w:hAnsi="Arial Narrow"/>
          <w:i/>
          <w:iCs/>
        </w:rPr>
        <w:t>Signature of Evaluator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7C69FE" w:rsidRPr="009B420B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D75E94" w14:textId="77777777" w:rsidR="00062953" w:rsidRDefault="00062953" w:rsidP="00DB58EF">
      <w:r>
        <w:separator/>
      </w:r>
    </w:p>
  </w:endnote>
  <w:endnote w:type="continuationSeparator" w:id="0">
    <w:p w14:paraId="6ED0EBB4" w14:textId="77777777" w:rsidR="00062953" w:rsidRDefault="00062953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C18A2" w14:textId="6D3E903B" w:rsidR="006F199F" w:rsidRDefault="007E6169" w:rsidP="006F199F">
    <w:pPr>
      <w:pStyle w:val="Footer"/>
      <w:tabs>
        <w:tab w:val="clear" w:pos="4252"/>
        <w:tab w:val="clear" w:pos="8504"/>
        <w:tab w:val="right" w:pos="9070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 xml:space="preserve">* </w:t>
    </w:r>
    <w:r w:rsidR="006F199F" w:rsidRPr="00CE3482">
      <w:rPr>
        <w:rFonts w:ascii="Arial Narrow" w:hAnsi="Arial Narrow" w:hint="eastAsia"/>
        <w:i/>
        <w:sz w:val="20"/>
        <w:szCs w:val="20"/>
      </w:rPr>
      <w:t xml:space="preserve">Evaluation </w:t>
    </w:r>
    <w:r>
      <w:rPr>
        <w:rFonts w:ascii="Arial Narrow" w:hAnsi="Arial Narrow"/>
        <w:i/>
        <w:sz w:val="20"/>
        <w:szCs w:val="20"/>
      </w:rPr>
      <w:t>Score</w:t>
    </w:r>
    <w:r w:rsidR="006F199F" w:rsidRPr="00CE3482">
      <w:rPr>
        <w:rFonts w:ascii="Arial Narrow" w:hAnsi="Arial Narrow" w:hint="eastAsia"/>
        <w:i/>
        <w:sz w:val="20"/>
        <w:szCs w:val="20"/>
      </w:rPr>
      <w:t>:</w:t>
    </w:r>
  </w:p>
  <w:p w14:paraId="3ED50140" w14:textId="014865B9" w:rsidR="006F199F" w:rsidRDefault="006F199F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>3-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2-Patrly 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1-Not satisfied the standard</w:t>
    </w:r>
    <w:r w:rsidR="00EA66E7" w:rsidRPr="00557024">
      <w:rPr>
        <w:rFonts w:ascii="Arial Narrow" w:hAnsi="Arial Narrow" w:hint="eastAsia"/>
        <w:i/>
      </w:rPr>
      <w:t xml:space="preserve"> </w:t>
    </w:r>
    <w:r w:rsidR="00EA66E7">
      <w:rPr>
        <w:rFonts w:ascii="Arial Narrow" w:hAnsi="Arial Narrow"/>
        <w:i/>
      </w:rPr>
      <w:tab/>
    </w:r>
    <w:r w:rsidR="00EA66E7" w:rsidRPr="00557024">
      <w:rPr>
        <w:rFonts w:ascii="Arial Narrow" w:hAnsi="Arial Narrow" w:hint="eastAsia"/>
        <w:i/>
      </w:rPr>
      <w:t xml:space="preserve">Page </w:t>
    </w:r>
    <w:r w:rsidR="00EA66E7" w:rsidRPr="00557024">
      <w:rPr>
        <w:rFonts w:ascii="Arial Narrow" w:hAnsi="Arial Narrow"/>
        <w:i/>
      </w:rPr>
      <w:fldChar w:fldCharType="begin"/>
    </w:r>
    <w:r w:rsidR="00EA66E7" w:rsidRPr="00557024">
      <w:rPr>
        <w:rFonts w:ascii="Arial Narrow" w:hAnsi="Arial Narrow"/>
        <w:i/>
      </w:rPr>
      <w:instrText xml:space="preserve"> PAGE   \* MERGEFORMAT </w:instrText>
    </w:r>
    <w:r w:rsidR="00EA66E7" w:rsidRPr="00557024">
      <w:rPr>
        <w:rFonts w:ascii="Arial Narrow" w:hAnsi="Arial Narrow"/>
        <w:i/>
      </w:rPr>
      <w:fldChar w:fldCharType="separate"/>
    </w:r>
    <w:r w:rsidR="00EA66E7">
      <w:rPr>
        <w:rFonts w:ascii="Arial Narrow" w:hAnsi="Arial Narrow"/>
        <w:i/>
      </w:rPr>
      <w:t>1</w:t>
    </w:r>
    <w:r w:rsidR="00EA66E7" w:rsidRPr="00557024">
      <w:rPr>
        <w:rFonts w:ascii="Arial Narrow" w:hAnsi="Arial Narrow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819458" w14:textId="77777777" w:rsidR="00062953" w:rsidRDefault="00062953" w:rsidP="00DB58EF">
      <w:r>
        <w:separator/>
      </w:r>
    </w:p>
  </w:footnote>
  <w:footnote w:type="continuationSeparator" w:id="0">
    <w:p w14:paraId="1F35DDBA" w14:textId="77777777" w:rsidR="00062953" w:rsidRDefault="00062953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0EDE1" w14:textId="19E39C69" w:rsidR="005B117C" w:rsidRPr="005B117C" w:rsidRDefault="005B117C" w:rsidP="001A320A">
    <w:pPr>
      <w:pStyle w:val="Header"/>
      <w:ind w:right="90"/>
      <w:jc w:val="right"/>
      <w:rPr>
        <w:rFonts w:ascii="Arial" w:hAnsi="Arial" w:cs="Arial"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5C53B73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7" w15:restartNumberingAfterBreak="0">
    <w:nsid w:val="7A2127E2"/>
    <w:multiLevelType w:val="hybridMultilevel"/>
    <w:tmpl w:val="53BA60C6"/>
    <w:lvl w:ilvl="0" w:tplc="E8EE6EA2">
      <w:start w:val="1"/>
      <w:numFmt w:val="lowerLetter"/>
      <w:lvlText w:val="%1.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3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mwqAUAA8eW4CwAAAA="/>
  </w:docVars>
  <w:rsids>
    <w:rsidRoot w:val="009B3940"/>
    <w:rsid w:val="00004CD4"/>
    <w:rsid w:val="000226F7"/>
    <w:rsid w:val="00060768"/>
    <w:rsid w:val="00062953"/>
    <w:rsid w:val="000D2AE3"/>
    <w:rsid w:val="00144700"/>
    <w:rsid w:val="001A320A"/>
    <w:rsid w:val="001C51C4"/>
    <w:rsid w:val="00247ED4"/>
    <w:rsid w:val="00284023"/>
    <w:rsid w:val="00306A4A"/>
    <w:rsid w:val="00344028"/>
    <w:rsid w:val="003622E9"/>
    <w:rsid w:val="003F75A1"/>
    <w:rsid w:val="00481CF3"/>
    <w:rsid w:val="004A26A4"/>
    <w:rsid w:val="004B4D33"/>
    <w:rsid w:val="004B7587"/>
    <w:rsid w:val="004F79A1"/>
    <w:rsid w:val="00533878"/>
    <w:rsid w:val="005551BD"/>
    <w:rsid w:val="005B117C"/>
    <w:rsid w:val="00612BF1"/>
    <w:rsid w:val="0069787B"/>
    <w:rsid w:val="006E2F0E"/>
    <w:rsid w:val="006F199F"/>
    <w:rsid w:val="007C69FE"/>
    <w:rsid w:val="007E6169"/>
    <w:rsid w:val="008178FA"/>
    <w:rsid w:val="00827034"/>
    <w:rsid w:val="0083665C"/>
    <w:rsid w:val="00836D1C"/>
    <w:rsid w:val="008B7051"/>
    <w:rsid w:val="008F48FB"/>
    <w:rsid w:val="00926BDC"/>
    <w:rsid w:val="009B3940"/>
    <w:rsid w:val="009B420B"/>
    <w:rsid w:val="00B9189B"/>
    <w:rsid w:val="00C524CF"/>
    <w:rsid w:val="00C7253C"/>
    <w:rsid w:val="00C77873"/>
    <w:rsid w:val="00DB58EF"/>
    <w:rsid w:val="00DB647B"/>
    <w:rsid w:val="00E54AF9"/>
    <w:rsid w:val="00E814CC"/>
    <w:rsid w:val="00EA66E7"/>
    <w:rsid w:val="00EA7752"/>
    <w:rsid w:val="00F3507E"/>
    <w:rsid w:val="00F4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F48F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48F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A36FA-D82F-49FE-AF58-43D8C4C3F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5</Words>
  <Characters>2196</Characters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19-10-22T08:48:00Z</cp:lastPrinted>
  <dcterms:created xsi:type="dcterms:W3CDTF">2020-01-27T05:49:00Z</dcterms:created>
  <dcterms:modified xsi:type="dcterms:W3CDTF">2020-12-23T02:58:00Z</dcterms:modified>
</cp:coreProperties>
</file>